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omasz Skraskowski nie jest profesjonalnym tłumaczem, podjął się niniejszego przekładu pro publico bono, gospodarując dla niego czas pomiędzy obowiązkami zawodowymi a rodzinnymi. W trakcie rozważań, czy podjąć się tego dzieła, wahając się, czy podoła, usłyszał od Pana:</w:t>
      </w:r>
    </w:p>
    <w:p>
      <w:pPr>
        <w:pStyle w:val="BlockText"/>
      </w:pPr>
      <w:r>
        <w:t xml:space="preserve">Choćby to była rzecz najtrudniejsza, jest miła i wielka w oczach moich.</w:t>
      </w:r>
    </w:p>
    <w:p>
      <w:pPr>
        <w:pStyle w:val="FirstParagraph"/>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5"/>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56"/>
      </w:r>
      <w:r>
        <w:t xml:space="preserve">. Ewolucjoniści twierdzą, że granit krystalizował się przez 300 milionów lat, ale w granicie występują „pierścienie polonowe” (ang. Polonium haloes)</w:t>
      </w:r>
      <w:r>
        <w:rPr>
          <w:rStyle w:val="FootnoteReference"/>
        </w:rPr>
        <w:footnoteReference w:id="57"/>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58"/>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59"/>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to wiedzieć, patrząc na to, co uczynił, i niejako cofając się w czasie.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p>
      <w:pPr>
        <w:pStyle w:val="Heading2"/>
      </w:pPr>
      <w:bookmarkStart w:id="60" w:name="wprowadzenie"/>
      <w:r>
        <w:t xml:space="preserve">Wprowadzenie</w:t>
      </w:r>
      <w:bookmarkEnd w:id="60"/>
    </w:p>
    <w:p>
      <w:pPr>
        <w:pStyle w:val="Heading3"/>
      </w:pPr>
      <w:bookmarkStart w:id="61" w:name="natchnienie"/>
      <w:r>
        <w:t xml:space="preserve">Natchnienie</w:t>
      </w:r>
      <w:bookmarkEnd w:id="61"/>
    </w:p>
    <w:p>
      <w:pPr>
        <w:pStyle w:val="FirstParagraph"/>
      </w:pPr>
      <w:r>
        <w:t xml:space="preserve">Gdy piszę książkę</w:t>
      </w:r>
      <w:r>
        <w:rPr>
          <w:rStyle w:val="FootnoteReference"/>
        </w:rPr>
        <w:footnoteReference w:id="62"/>
      </w:r>
      <w:r>
        <w:t xml:space="preserve">, identyfikuję siebie jako autora i zwykle podaję pewne wskazania dotyczące celu, w jakim ją napisałem. Jako chrześcijanin, zostałem nauczony, że nasza Biblia (zawierająca 66 ksiąg) jest spisanym Objawieniem danym przez Suwerennego Stwórcę. Zatem pytam: czy Biblia sama siebie identyfikuje, czy twierdzi, że jest natchniona przez Boga? Zaczynam od twierdzenia, a następnie próbuję je zweryfikować.</w:t>
      </w:r>
    </w:p>
    <w:p>
      <w:pPr>
        <w:pStyle w:val="BodyText"/>
      </w:pPr>
      <w:r>
        <w:rPr>
          <w:i/>
        </w:rPr>
        <w:t xml:space="preserve">Twierdzenie</w:t>
      </w:r>
    </w:p>
    <w:p>
      <w:pPr>
        <w:pStyle w:val="BodyText"/>
      </w:pPr>
      <w:r>
        <w:t xml:space="preserve">Księga Rodzaju 1,1: „Na początku Bóg stworzył niebo i ziemię”. Jedyną Osobą, która mogła przekazać tę informację Adamowi (jak zakładam), był sam Stwórca, Autor identyfikuje siebie. Adam z pewnością rozwinął pisemną formę dla języka, który otrzymał od Boga, i sporządziłby pisemny zapis wszystkiego, co Stwórca mu powiedział o początku tej planety. Setki, jeśli nie tysiące razy w Biblii spotykamy się ze zwrotami „Bóg powiedział” lub „Pan powiedział”. Księgi prorockie wyraźnie twierdzą, że są wiadomościami danymi przez Boga. Oto tylko jeden przykład: „Słowo PANA, które przyszło do Micheasza z Moreszetu za czasów Jotama, Achaza i Ezechiasza, królów judzkich” (Księga Micheasza 1,1).</w:t>
      </w:r>
    </w:p>
    <w:p>
      <w:pPr>
        <w:pStyle w:val="BodyText"/>
      </w:pPr>
      <w:r>
        <w:t xml:space="preserve">Psalm 138,2: „Wywyższyłeś Słowo swoje ponad wszelkie imię Twoje”. Ponieważ imię osoby reprezentuje tę osobę, sens tego stwierdzenia wydaje się być taki, że Słowo Boże reprezentuje Jego osobę jeszcze lepiej niż Jego imię. „Na wieki, O PANIE, Słowo Twoje jest ustalone w niebie” (Psalm 119,89). Jeśli Słowo jest w niebie, to musi być Boże, a tylko wieczny Byt mógł dać wieczne Słowo. 1 List Piotra 1,25 cytuje Izajasza 40,8: „Słowo, PANA trwa na wieki” i istnieje wiele innych fragmentów, które zasadniczo mówią to samo. Ponownie,</w:t>
      </w:r>
      <w:r>
        <w:t xml:space="preserve"> </w:t>
      </w:r>
      <w:r>
        <w:rPr>
          <w:b/>
        </w:rPr>
        <w:t xml:space="preserve">tylko wieczny Byt mógł wydać wieczne Słowo</w:t>
      </w:r>
      <w:r>
        <w:rPr>
          <w:rStyle w:val="FootnoteReference"/>
        </w:rPr>
        <w:footnoteReference w:id="63"/>
      </w:r>
      <w:r>
        <w:t xml:space="preserve">.</w:t>
      </w:r>
    </w:p>
    <w:p>
      <w:pPr>
        <w:pStyle w:val="BodyText"/>
      </w:pPr>
      <w:r>
        <w:t xml:space="preserve">Mateusza 5,18: „Zaprawdę bowiem powiadam wam, dopóki nie przeminie niebo i ziemia, ani jedna jota, ani jedna kreska nie przeminie z Prawa, aż wszystko się spełni”. Suwerenny Jezus składa oświadczenie o zachowaniu w czasie dokładnej formy Świętego Tekstu. Tylko Najwyższy Autorytet mógłby coś takiego zagwarantować. „Całe Pismo przez Boga jest natchnione” (2 Tymoteusza 3,16). Paweł tworzy wyrażenie, by opisać intymny związek między Bogiem, a Jego spisanym Objawieniem – jest ono jak Jego własny oddech.</w:t>
      </w:r>
    </w:p>
    <w:p>
      <w:pPr>
        <w:pStyle w:val="BodyText"/>
      </w:pPr>
      <w:r>
        <w:t xml:space="preserve">Rzymian 16,24: „Teraz Temu, który ma moc utwierdzić was według mojej Ewangelii i proklamacji Jezusa Chrystusa, według objawienia tajemnicy przez długie wieki ukrytej, lecz teraz ujawnionej i oznajmionej przez Pisma prorockie, zgodnie z rozkazem odwiecznego Boga, w celu posłuszeństwa wiary wśród wszystkich narodów etnicznych.”</w:t>
      </w:r>
      <w:r>
        <w:rPr>
          <w:rStyle w:val="FootnoteReference"/>
        </w:rPr>
        <w:footnoteReference w:id="64"/>
      </w:r>
      <w:r>
        <w:t xml:space="preserve"> </w:t>
      </w:r>
      <w:r>
        <w:t xml:space="preserve">Skoro jest to objawione dopiero „teraz”, te „Pisma prorockie” muszą być pismami Nowego Testamentu, danymi przez Boga!</w:t>
      </w:r>
    </w:p>
    <w:p>
      <w:pPr>
        <w:pStyle w:val="BodyText"/>
      </w:pPr>
      <w:r>
        <w:t xml:space="preserve">2 List Piotra 1,20-21: „Przede wszystkim wiedzcie, że żadne Proroctwo Pisma nie powstaje z osobistego wydania</w:t>
      </w:r>
      <w:r>
        <w:rPr>
          <w:rStyle w:val="FootnoteReference"/>
        </w:rPr>
        <w:footnoteReference w:id="65"/>
      </w:r>
      <w:r>
        <w:t xml:space="preserve">, ponieważ żadne Proroctwo nigdy nie przyszło z woli człowieka, raczej święci mężowie Boży przemawiali, gdy byli prowadzeni przez Ducha Świętego”. Tutaj mamy imponujący opis procesu Natchnienia. Podoba mi się definicja Pism, którą znajdujemy w Liście do Rzymian 2,20: „mając w Prawie ucieleśnienie wiedzy i prawdy”. Któż, jeśli nie Suwerenny Stwórca, mógłby stworzyć spisane Objawienie, które ucieleśnia poznanie i prawdę?</w:t>
      </w:r>
      <w:r>
        <w:rPr>
          <w:rStyle w:val="FootnoteReference"/>
        </w:rPr>
        <w:footnoteReference w:id="66"/>
      </w:r>
    </w:p>
    <w:p>
      <w:pPr>
        <w:pStyle w:val="BodyText"/>
      </w:pPr>
      <w:r>
        <w:rPr>
          <w:i/>
        </w:rPr>
        <w:t xml:space="preserve">Dowód</w:t>
      </w:r>
    </w:p>
    <w:p>
      <w:pPr>
        <w:pStyle w:val="BodyText"/>
      </w:pPr>
      <w:r>
        <w:t xml:space="preserve">Uważam, że odpowiednio odniosłem się do twierdzenia, więc przejdę teraz do dowodów, czyli weryfikacji. Literatura, która twierdzi, że ma nadprzyrodzone pochodzenie, powinna być z natury nadprzyrodzona i powinna przynosić nadprzyrodzone rezultaty. Zacznę od nadprzyrodzonych rezultatów, które powiedzą nam również coś o celu Stwórcy w przekazaniu Objawienia.</w:t>
      </w:r>
    </w:p>
    <w:p>
      <w:pPr>
        <w:pStyle w:val="BodyText"/>
      </w:pPr>
      <w:r>
        <w:t xml:space="preserve">Paweł napisał do Tymoteusza: „Od dzieciństwa znasz Pisma Święte, które mogą cię uczynić mądrym ku zbawieniu przez wiarę, która jest w Chrystusie Jezusie. Całe Pismo jest natchnione przez Boga i pożyteczne do nauczania, do upominania, do poprawiania, do ćwiczenia w prawości, aby człowiek Boży był w pełni kompetentny, całkowicie wyposażony do wszelkiej dobrej pracy”</w:t>
      </w:r>
      <w:r>
        <w:rPr>
          <w:rStyle w:val="FootnoteReference"/>
        </w:rPr>
        <w:footnoteReference w:id="67"/>
      </w:r>
      <w:r>
        <w:t xml:space="preserve"> </w:t>
      </w:r>
      <w:r>
        <w:t xml:space="preserve">(2 Tymoteusza 3,15-17). Z pewnością jednym z najważniejszych celów jest pokazanie, jak uzyskać wieczne zbawienie. Paweł kontynuuje, stwierdzając, że Pismo jest cenne ze względu na cztery rzeczy. Zwróć uwagę na kolejność:</w:t>
      </w:r>
    </w:p>
    <w:p>
      <w:pPr>
        <w:numPr>
          <w:ilvl w:val="0"/>
          <w:numId w:val="1004"/>
        </w:numPr>
        <w:pStyle w:val="Compact"/>
      </w:pPr>
      <w:r>
        <w:t xml:space="preserve">Pismo dostarcza obiektywnie prawdziwych informacji.</w:t>
      </w:r>
    </w:p>
    <w:p>
      <w:pPr>
        <w:numPr>
          <w:ilvl w:val="0"/>
          <w:numId w:val="1004"/>
        </w:numPr>
        <w:pStyle w:val="Compact"/>
      </w:pPr>
      <w:r>
        <w:t xml:space="preserve">Następnie Duch Święty używa Swego Miecza, aby przekonać o grzechu.</w:t>
      </w:r>
    </w:p>
    <w:p>
      <w:pPr>
        <w:numPr>
          <w:ilvl w:val="0"/>
          <w:numId w:val="1004"/>
        </w:numPr>
        <w:pStyle w:val="Compact"/>
      </w:pPr>
      <w:r>
        <w:t xml:space="preserve">To prowadzi do pokuty i nawrócenia.</w:t>
      </w:r>
    </w:p>
    <w:p>
      <w:pPr>
        <w:numPr>
          <w:ilvl w:val="0"/>
          <w:numId w:val="1004"/>
        </w:numPr>
        <w:pStyle w:val="Compact"/>
      </w:pPr>
      <w:r>
        <w:t xml:space="preserve">Wtedy Słowo staje się naszym pokarmem i wodą do duchowego wzrostu.</w:t>
      </w:r>
    </w:p>
    <w:p>
      <w:pPr>
        <w:pStyle w:val="FirstParagraph"/>
      </w:pPr>
      <w:r>
        <w:t xml:space="preserve">W miarę jak wzrastamy, możemy pomagać innym przechodzić przez tę sekwencję. Bardzo wielu chrześcijan na całym świecie przekonało się, że powyższe jest prawdą, w swoim osobistym doświadczeniu.</w:t>
      </w:r>
    </w:p>
    <w:p>
      <w:pPr>
        <w:pStyle w:val="BodyText"/>
      </w:pPr>
      <w:r>
        <w:t xml:space="preserve">Hebrajczyków 4,12-13: „Słowo Boże jest żywe i skuteczne, ostrzejsze niż jakikolwiek miecz obosieczny, przenikające do punktu rozdzielenia duszy i ducha</w:t>
      </w:r>
      <w:r>
        <w:rPr>
          <w:rStyle w:val="FootnoteReference"/>
        </w:rPr>
        <w:footnoteReference w:id="68"/>
      </w:r>
      <w:r>
        <w:t xml:space="preserve">, stawów i szpiku, w rzeczywistości jest w stanie ocenić refleksje i intencje serca. Nic w całym stworzeniu nie jest ukryte przed Jego wzrokiem, raczej wszystkie rzeczy są nagie i otwarte dla oczu Jego, któremu musimy zdać rachunek.” Rozważanie Słowa Bożego potrafi być dość niekomfortowe, jest ono „zwierciadłem”, które mówi nam prawdę o nas samych (Jakuba 1,25). Efezjan 6,17 nazywa je „mieczem Ducha”. Słowo, które potrafi oddzielić duszę od ducha, musi być nadprzyrodzone. Bardzo wielu chrześcijan na całym świecie przekonało się, że powyższe jest prawdą, w swoim osobistym doświadczeniu. Wracając do Hebrajczyków 4,13 – musimy zdać rachunek Sędziemu, który zna WSZYSTKIE fakty. Ta wiedza naprawdę powinna przemienić nas w poważnych ludzi, pilnych poszukiwaczy Boga, ale…</w:t>
      </w:r>
    </w:p>
    <w:p>
      <w:pPr>
        <w:pStyle w:val="BodyText"/>
      </w:pPr>
      <w:r>
        <w:t xml:space="preserve">„Ta Księga Prawa niech nie oddala się od twoich ust, lecz powinieneś rozważać w niej dniem i nocą, czego masz przestrzegać, zgodnie ze wszystkim, co jest w niej napisane. Wtedy bowiem twoja droga będzie dostatnia, i wtedy odniesiesz duży sukces.” (Jozue 1,8). List Jakuba 1,25 mówi coś bardzo podobnego. Mojżesz powiedział Izraelitom: „Skierujcie swoje serca na wszystkie słowa, które dziś świadczę pośród was, które powinniście nakazać swoim dzieciom, aby starannie przestrzegały – wszystkie słowa tego prawa. Bo nie jest to dla was rzeczą daremną, ponieważ jest to wasze życie” (Powtórzonego Prawa 32,46-47). Bardzo wielu chrześcijan na całym świecie przekonało się, że powyższe jest prawdą, w swoim osobistym doświadczeniu.</w:t>
      </w:r>
    </w:p>
    <w:p>
      <w:pPr>
        <w:pStyle w:val="BodyText"/>
      </w:pPr>
      <w:r>
        <w:t xml:space="preserve">List do Rzymian 1,16-17: „Nie wstydzę się</w:t>
      </w:r>
      <w:r>
        <w:rPr>
          <w:rStyle w:val="FootnoteReference"/>
        </w:rPr>
        <w:footnoteReference w:id="69"/>
      </w:r>
      <w:r>
        <w:t xml:space="preserve"> </w:t>
      </w:r>
      <w:r>
        <w:t xml:space="preserve">Ewangelii Chrystusa</w:t>
      </w:r>
      <w:r>
        <w:rPr>
          <w:rStyle w:val="FootnoteReference"/>
        </w:rPr>
        <w:footnoteReference w:id="70"/>
      </w:r>
      <w:r>
        <w:t xml:space="preserve">, ponieważ jest ona mocą Bożą dla zbawienia każdego, kto wierzy (najpierw Żyda, potem Greka). Bo w niej jest ujawniona sprawiedliwość Boża, z wiary w wiarę, tak jak jest napisane:</w:t>
      </w:r>
      <w:r>
        <w:t xml:space="preserve"> </w:t>
      </w:r>
      <w:r>
        <w:t xml:space="preserve">‘</w:t>
      </w:r>
      <w:r>
        <w:t xml:space="preserve">Sprawiedliwy z wiary żyć będzie</w:t>
      </w:r>
      <w:r>
        <w:t xml:space="preserve">’</w:t>
      </w:r>
      <w:r>
        <w:t xml:space="preserve">.”</w:t>
      </w:r>
      <w:r>
        <w:rPr>
          <w:rStyle w:val="FootnoteReference"/>
        </w:rPr>
        <w:footnoteReference w:id="71"/>
      </w:r>
      <w:r>
        <w:t xml:space="preserve"> </w:t>
      </w:r>
      <w:r>
        <w:t xml:space="preserve">Ewangelia jest mocą ku zbawieniu. Jak powiedział Suwerenny Jezus w Ewangelii Jana 14,6 — „Ja jestem drogą, prawdą i życiem. Nikt nie przychodzi do Ojca inaczej jak tylko przeze Mnie.” Nie ma wielu dróg, tylko jedna. Miliony istnień zostały przemienione mocą Bożego Słowa. Skąd więc wzięła się ta moc?</w:t>
      </w:r>
    </w:p>
    <w:p>
      <w:pPr>
        <w:pStyle w:val="BodyText"/>
      </w:pPr>
      <w:r>
        <w:t xml:space="preserve">Natchnienie Świętego Tekstu jest cechą wewnętrzną – jest takie, ponieważ takie jest. Jednakże, możemy dostrzec tę wrodzoną cechę, porównując materiały natchnione z materiałami, które nie są natchnione. Rozważ naturę treści Biblii, lub przesłanie: nie jest to tego rodzaju rzecz, jaką człowiek chciałaby napisać, nawet gdyby mógł, ani coś, co mógłby napisać, nawet gdyby chciał. A następnie jest jedność Biblii: chociaż 66 ksiąg zostało napisanych przez co najmniej trzydziestu różnych ludzkich autorów, na przestrzeni około 2000 lat, i w dwóch bardzo różnych językach (hebrajskim i greckim)</w:t>
      </w:r>
      <w:r>
        <w:rPr>
          <w:rStyle w:val="FootnoteReference"/>
        </w:rPr>
        <w:footnoteReference w:id="72"/>
      </w:r>
      <w:r>
        <w:t xml:space="preserve">, całość jest spójna, nie przeczy sama sobie. Istnieją też konkretne i szczegółowe proroctwa, nawet włączające imię osoby, podane wieki przed faktem, które zostały dokładnie spełnione.</w:t>
      </w:r>
    </w:p>
    <w:p>
      <w:pPr>
        <w:pStyle w:val="BodyText"/>
      </w:pPr>
      <w:r>
        <w:t xml:space="preserve">Dla tych, którzy wierzą, że Jezus Chrystus jest Bogiem, Jego postawa względem Starego Testamentu będzie istotna. Przypisywał On Staremu Testamentowi absolutny autorytet, w Janie 5,45-47 postawił On pisma Mojżesza na równi z Jego własnym słowem, które ogłosił jako mające ważność na wieki (Łukasz 21,33). Jak podano w czterech Ewangeliach, cytował On przynajmniej Księgę Rodzaju, Wyjścia, Liczb, Powtórzonego Prawa, Psalmy, Izajasza, Jeremiasza, Daniela, Ozeasza, Jonasza, Zachariasza oraz Malachiasza. W Ewangelii Łukasza 24,44 jasno uznał trzy części kanonu hebrajskiego: Prawo, Proroków i Pisma (Psalmy). Następnie jest Mateusza 23,35: „Aby przyszła na was wszelka krew sprawiedliwa, przelana na ziemi, od krwi sprawiedliwego Abla aż do krwi Zachariasza, syna Barachiasza, którego zamordowaliście między świątynią a ołtarzem”. Jezus kończy tutaj swoje potępienie uczonych w Piśmie i faryzeuszy. Morderstwo Abla to pierwsze morderstwo odnotowane w Biblii (Rodzaju 4,8). Zwróć, proszę uwagę, że Jezus potwierdza historyczność Abla, a ponieważ Abel miał rodziców, siłą rzeczy Jezus potwierdza też historyczność rodziców Abla, Adama i Ewy! Zachariasz był współczesnym Ezdrasza i Aggeusza w czasie budowy drugiej świątyni. Tak więc „wszelka krew sprawiedliwa, przelana” między tymi dwoma mężczyznami obejmuje cały Stary Testament, około 3 500 lat!</w:t>
      </w:r>
    </w:p>
    <w:p>
      <w:pPr>
        <w:pStyle w:val="BodyText"/>
      </w:pPr>
      <w:r>
        <w:t xml:space="preserve">Powiedziawszy wszystko powyższe, mimo wszystko uznaję, iż stwierdzenie Bożego natchnienia Biblii jest wyznaniem wiary — inteligentnej wiary, opartej na dowodach, ale wciąż wiary, ponieważ dowody nie są absolutne</w:t>
      </w:r>
      <w:r>
        <w:rPr>
          <w:rStyle w:val="FootnoteReference"/>
        </w:rPr>
        <w:footnoteReference w:id="73"/>
      </w:r>
      <w:r>
        <w:t xml:space="preserve">, i nie są absolutne z bardzo ważnego powodu. Suwerenny Stwórca celowo nie pozwala, by dowody były absolutne, ponieważ wtedy nie byłoby prawdziwej próby. Stwórca wymaga, aby ludzie wybierali między dobrem a złem, a wybór ten nie może być wymuszony. Tej ostatniej nocy, w górnej sali, Suwerenny Jezus odniósł się do Ducha Świętego jako „Ducha Prawdy” i oświadczył, że „On was poprowadzi we wszelką prawdę” (Jana 16,13). Jest to prerogatywa Ducha Świętego, aby uświadamiać i przekonywać.</w:t>
      </w:r>
    </w:p>
    <w:p>
      <w:pPr>
        <w:pStyle w:val="BodyText"/>
      </w:pPr>
      <w:r>
        <w:rPr>
          <w:i/>
        </w:rPr>
        <w:t xml:space="preserve">Natura Tekstu</w:t>
      </w:r>
    </w:p>
    <w:p>
      <w:pPr>
        <w:pStyle w:val="BodyText"/>
      </w:pPr>
      <w:r>
        <w:t xml:space="preserve">Używamy terminu „natchnienie” w odniesieniu do procesu, którego Suwerenny Stwórca użył do stworzenia Swojego pisemnego Objawienia. Stwórca zdecydował się posłużyć ludzkimi autorami, z wyjątkiem kamiennych tablic zawierających Dekalog, które Stwórca Sam wyrył (Wyjścia 31,18; 32,16). Porównując styl ksiąg napisanych przez różnych ludzi, widać wyraźnie, że osobowość autora nie została stłumiona lub zablokowana: Paweł pisze w jeden sposób, Jan pisze w inny sposób i tak dalej. A ten sam autor zmieni styl w zależności od docelowych odbiorców lub adresata. Więc gdy Piotr pisze, że autorzy byli „niesieni przez Ducha Świętego” (2 Piotra 1,21), możemy rozumieć, że „niesienie” gwarantowało, iż zapisane słowa poprawnie wyrażały znaczenie, jakie Duch Święty chciał przekazać. Zarówno żywe Słowo, jak i spisane Słowo obejmują unię hipostatyczną</w:t>
      </w:r>
      <w:r>
        <w:rPr>
          <w:rStyle w:val="FootnoteReference"/>
        </w:rPr>
        <w:footnoteReference w:id="74"/>
      </w:r>
      <w:r>
        <w:t xml:space="preserve">: jak Jezus Chrystus może być w 100% Bogiem i jednocześnie w 100% człowiekiem jest tajemnicą, jak spisane Słowo może być w 100% boskie i jednocześnie w 100% ludzkie, również jest tajemnicą.</w:t>
      </w:r>
    </w:p>
    <w:p>
      <w:pPr>
        <w:pStyle w:val="BodyText"/>
      </w:pPr>
      <w:r>
        <w:t xml:space="preserve">Ale to nie wszystko. Sposób, w jaki działa natchnienie, różni się w zależności od rodzaju literatury.</w:t>
      </w:r>
    </w:p>
    <w:p>
      <w:pPr>
        <w:numPr>
          <w:ilvl w:val="0"/>
          <w:numId w:val="1005"/>
        </w:numPr>
      </w:pPr>
      <w:r>
        <w:t xml:space="preserve">Ściśle rzecz biorąc, „objawienie” oznacza informację przekazaną bezpośrednio komuś przez Stwórcę (czasem wykorzystując anioła). Prawdziwe proroctwo to prorok powtarzający słowo w słowo to, co Stwórca do niego powiedział: „słowo PANA przyszło do mnie mówiące” (Jeremiasz 1,4). Z konieczności, informacje zawarte w pierwszym rozdziale Księgi Rodzaju, zostały przekazane przez Stwórcę bezpośrednio Adamowi. Podobnie, informacje zawarte w Księdze Hioba 1,6-12 i 2,1-7 musiały zostać przekazane bezpośrednio autorowi księgi (być może Elihu, synowi Barachela — Księga Hioba 32,2). Dzieje Apostolskie 1,16 mówią, że Duch Święty przemówił ustami Dawida. W odniesieniu do „Wieczerzy Pańskiej” Paweł napisał: „Otrzymałem od Pana to, co również przekazałem, wam” (1 Koryntian 11,23). Mógłbym przywołać kolejne fragmenty, ale podałem już wystarczająco dużo, aby zilustrować „objawienie”. Takie objawienie jest zazwyczaj normatywne, służy ukierunkowaniu naszego postępowania.</w:t>
      </w:r>
    </w:p>
    <w:p>
      <w:pPr>
        <w:numPr>
          <w:ilvl w:val="0"/>
          <w:numId w:val="1005"/>
        </w:numPr>
      </w:pPr>
      <w:r>
        <w:t xml:space="preserve">Informacje historyczne są nieco inne, natchnienie gwarantuje prawdziwość tego, co jest opisane — rzeczy wydarzyły się właśnie w ten sposób</w:t>
      </w:r>
      <w:r>
        <w:rPr>
          <w:rStyle w:val="FootnoteReference"/>
        </w:rPr>
        <w:footnoteReference w:id="75"/>
      </w:r>
      <w:r>
        <w:t xml:space="preserve">. Powinno być oczywiste, że opisy grzechu, kłamstwa, przestępstwa czy perwersyjności nie są normatywne, choć służą jako negatywne przykłady, żeby nas ostrzegać. Księga Rodzaju 3,4 rejestruje kłamstwo: „Wtedy wąż rzekł do kobiety: Na pewno nie umrzecie”. Oczywiście natchnienie nie zgadza się z kłamstwem, jedynie gwarantuje, że wąż powiedział dokładnie to. Informacje historyczne lub zapisy mogą zawierać orientację normatywną. Zawsze konieczne jest zwrócenie szczególnej uwagi na kontekst, który można słusznie nazwać „królem interpretacji”.</w:t>
      </w:r>
    </w:p>
    <w:p>
      <w:pPr>
        <w:numPr>
          <w:ilvl w:val="0"/>
          <w:numId w:val="1005"/>
        </w:numPr>
      </w:pPr>
      <w:r>
        <w:t xml:space="preserve">Materiał poetycki jest trudniejszy. To gatunek komunikacji, który ma własne zasady i kontekst jest najważniejszy. Pieśń nad Pieśniami składa się z trzynastu „kantyczek”</w:t>
      </w:r>
      <w:r>
        <w:rPr>
          <w:rStyle w:val="FootnoteReference"/>
        </w:rPr>
        <w:footnoteReference w:id="76"/>
      </w:r>
      <w:r>
        <w:t xml:space="preserve">, które nie są przedstawione jako normatywne. Ponieważ relacja między mężczyzną i kobietą jest fundamentalna dla ludzkiego istnienia, naturalne jest, że ten temat pojawia się w pisemnym Objawieniu. To, że Stwórca wybrał gatunek poetycki, było Jego prerogatywą i to dobrze pasuje do tematu — emocje często znajdują wyraz w formie poetyckiej.</w:t>
      </w:r>
    </w:p>
    <w:p>
      <w:pPr>
        <w:pStyle w:val="FirstParagraph"/>
      </w:pPr>
      <w:r>
        <w:t xml:space="preserve">Dla porównania, Księga Przysłów jest generalnie normatywna. W Księdze Koheleta 12,9-11 Salomon deklaruje natchnienie przysłów: zostały one „dane przez jednego Pasterza”.</w:t>
      </w:r>
    </w:p>
    <w:p>
      <w:pPr>
        <w:pStyle w:val="BodyText"/>
      </w:pPr>
      <w:r>
        <w:t xml:space="preserve">Z drugiej strony, sam Salomon nie twierdzi tego samego o Księdze Koheleta, innej księdze, którą napisał. Drugi werset: „Marność nad marnościami, mówi kaznodzieja, marność nad marnościami, wszystko jest marnością”, oczywiście nie zgadza się z resztą Biblii. Służenie Bogu nie jest marnością, zbawienie w Chrystusie nie jest marnością i tak dalej. Rzeczywiście, Salomon otwarcie deklaruje, w jaki sposób powstała ta księga: „Nastawiłem serce swoje, aby szukało i znajdowało mądrością” (1,13), „Rozmawiałem z sercem swoim” (1,16), „Nastawiłem serce swoje na poznanie mądrości i szaleństwa i głupoty” (1,17), „Szukałem w sercu swoim, jak zaspokoić ciało swe” (2,3). Księga wyraźnie jest próbą zrozumienia życia i świata poprzez czysto humanistyczną analizę, z pominięciem Suwerennego Stwórcy. Takiej analizy podjął się człowiek, który był bardzo inteligentny. Przyjmuję, że księga została włączona do kanonu dokładnie po to, aby pokazać, do jakiego wniosku czysto humanistyczna analiza musi doprowadzić — do pustki i rozpaczy. Jednakże, autor podsumował księgę poprzez stwierdzenie prawdziwej prawdy, aby nikt nie został zwiedziony: „Posłuchajmy więc wniosku całej tej sprawy: Bój się Boga i przestrzegaj Jego przykazań, bo to jest wszystko u człowieka. Bóg bowiem przywiedzie pod osąd każde dzieło, w tym każdą tajemnicę, czy to dobrą, czy złą”.</w:t>
      </w:r>
    </w:p>
    <w:p>
      <w:pPr>
        <w:pStyle w:val="Heading3"/>
      </w:pPr>
      <w:bookmarkStart w:id="77" w:name="oświecenie"/>
      <w:r>
        <w:t xml:space="preserve">Oświecenie</w:t>
      </w:r>
      <w:bookmarkEnd w:id="77"/>
    </w:p>
    <w:p>
      <w:pPr>
        <w:pStyle w:val="FirstParagraph"/>
      </w:pPr>
      <w:r>
        <w:t xml:space="preserve">Twierdzę, że ważne jest, abyśmy rozróżniali między natchnieniem a oświeceniem w odniesieniu do Pisma Świętego. Natchnienie odnosi się do pisania materiałów biblijnych, a oświecenie odnosi się do interpretacji materiałów biblijnych. Zarówno natchnienie, jak i oświecenie są dziełem Ducha Świętego. Oświecenie jest zazwyczaj zarezerwowane dla tych, którzy zostali odrodzeni. „Człowiek zaś duszewny</w:t>
      </w:r>
      <w:r>
        <w:rPr>
          <w:rStyle w:val="FootnoteReference"/>
        </w:rPr>
        <w:footnoteReference w:id="78"/>
      </w:r>
      <w:r>
        <w:t xml:space="preserve"> </w:t>
      </w:r>
      <w:r>
        <w:t xml:space="preserve">nie przyjmuje rzeczy Ducha Bożego, bo są dla niego głupstwem, zaiste, nie może ich zrozumieć, ponieważ są one duchowo rozróżniane” (1 List do Koryntian 2,14). Tak właśnie mówi Tekst. Osoba „duszewna” nie jest w stanie pojąć spraw duchowych, co brzmi raczej jak wada wrodzona. Konkretne fakty zawarte w zapisach historycznych mogą być zrozumiane przez każdego. To, że Dawid zabił Goliata, jest faktem zrozumiałym dla każdego. Jednak zrozumienie celu Ducha Świętego stojącego za natchnionym stwierdzeniem zależy od oświecenia, a aby je otrzymać, trzeba być duchowym (1 Kor 2,15).</w:t>
      </w:r>
    </w:p>
    <w:p>
      <w:pPr>
        <w:pStyle w:val="Heading3"/>
      </w:pPr>
      <w:bookmarkStart w:id="79" w:name="kanon"/>
      <w:r>
        <w:t xml:space="preserve">Kanon</w:t>
      </w:r>
      <w:bookmarkEnd w:id="79"/>
    </w:p>
    <w:p>
      <w:pPr>
        <w:pStyle w:val="FirstParagraph"/>
      </w:pPr>
      <w:r>
        <w:t xml:space="preserve">Przechodzę teraz do kwestii kanoniczności Świętego Tekstu: dlaczego nasza Biblia zawiera dokładnie taki dobór ksiąg, jaki ma – ani więcej, ani mniej, ani żadnych innych? Natchnienie odnosi się do boskiej aktywności w akcie spisywania materiału, gwarantującej wynik. Jednakże, kanonizacja Tekstu odnosi się do ludzkiej aktywności, rozpoznawania boskiej jakości tego materiału. Proces tego rozpoznawania miał miejsce w społeczności Wiary – społeczności hebrajskiej w przypadku Starego Testamentu i społeczności chrześcijańskiej w przypadku Nowego Testamentu. Odnosiłem się już do postawy, jaką Pan Jezus Chrystus wykazywał w odniesieniu do Starego Testamentu, który był całą istniejącą w tym momencie Biblią. Ewidentnie uznał Kanon 39 ksiąg, który był ustalony w Jego czasach. Cytował wiele ksiąg – wziętych z Prawa, historii, proroctw i poezji – i czynił to, traktując je jako Boże Słowo, coś prawdziwego, świętego i autorytatywnego. Ludzcy autorzy Nowego Testamentu wykazywali taki sam szacunek dla Starego Testamentu, który był również ich Biblią.</w:t>
      </w:r>
    </w:p>
    <w:p>
      <w:pPr>
        <w:pStyle w:val="BodyText"/>
      </w:pPr>
      <w:r>
        <w:t xml:space="preserve">Powiedziałem, że Stary Testament zawiera 39 ksiąg i tak było aż do XVI wieku ery chrześcijańskiej. Sobór Trydencki był reakcją Kościoła rzymskokatolickiego przeciwko Reformacji Protestanckiej. Rozpoczął się w 1545 roku i zakończył swoje prace w 1563 roku. Sobór dodał do Starego Testamentu czternaście „ksiąg”, chociaż te czternaście nigdy nie zostało uznane przez społeczność hebrajską. W kręgach protestanckich księgi te są ogólnie określane jako „apokryfy”, natomiast w kręgach rzymskokatolickich jako „deuterokanoniczne”. Kanon Nowego Testamentu został formalnie zamknięty przez sobór w Kartaginie w 397 r. n.e., natomiast kanon Starego Testamentu został zamknięty stulecia wcześniej. Z pewnością rok 1563 był zdecydowanie za późno, żeby dodawać księgi do Świętego Tekstu.</w:t>
      </w:r>
      <w:r>
        <w:rPr>
          <w:rStyle w:val="FootnoteReference"/>
        </w:rPr>
        <w:footnoteReference w:id="80"/>
      </w:r>
    </w:p>
    <w:p>
      <w:pPr>
        <w:pStyle w:val="BodyText"/>
      </w:pPr>
      <w:r>
        <w:t xml:space="preserve">A zatem kanonizacja ma wszystko wspólnego z zachowaniem Tekstu. Z pewnością, ponieważ społeczność Wiary zajmowałaby się wyłącznie przekazywaniem i ochroną ksiąg „kanonicznych”, tych, które uznano za natchnione.</w:t>
      </w:r>
      <w:r>
        <w:rPr>
          <w:rStyle w:val="FootnoteReference"/>
        </w:rPr>
        <w:footnoteReference w:id="81"/>
      </w:r>
      <w:r>
        <w:t xml:space="preserve"> </w:t>
      </w:r>
      <w:r>
        <w:t xml:space="preserve">Kiedy podejmuję kwestię zachowania, poniżej, argumentuję, że to właśnie zachowanie Tekstu dowodzi jego kanoniczności. Ludzki udział w przekazywaniu Tekstu jest oczywisty, ale czy istniała również boska aktywność, chroniąca Tekst (w tym jego dokładne słowa)? I jak można „zmierzyć” taką boską aktywność? Widzę dwa odpowiednie „narzędzia” do dokonania pomiaru: logikę i historię. Zaczynam od argumentu opartego na logice.</w:t>
      </w:r>
    </w:p>
    <w:p>
      <w:pPr>
        <w:pStyle w:val="BodyText"/>
      </w:pPr>
      <w:r>
        <w:t xml:space="preserve">Natchnienie jest wynikiem lub cechą Objawienia – tym stwierdzeniem potwierdzamy, że Suwerenny Stwórca postanowił przekazać ludzkiej rasie pewne obiektywne informacje. Gdyby Stwórca troszczył się jedynie o przekazanie informacji danej osobie lub grupie w określonym momencie czasu, w konkretnym celu, mogłoby to zostać dokonane ustnie. Jeśli jednak Jego celem było dotarcie do kolejnych pokoleń (aż do tysiąca z nich, 1 Kronik 16,15), wówczas odpowiednią formą byłaby forma pisemna. Jeśli więc Stwórca zamierzał, aby Jego Objawienie dotarło nienaruszone, a przynajmniej w całości i w wiarygodnym stanie, do XXI wieku, absolutnie musiałby czuwać nad procesem przekazywania przez wieki. Musiałby zabronić nieodwracalnej utraty jakichkolwiek autentycznych materiałów, a także zabronić jakichkolwiek nierozpoznawalnych wstawek fałszywych materiałów. Oryginalne sformułowania powinny być dostępne, we wszystkich pokoleniach, dla osób, które byłyby wystarczająco zainteresowane posiadaniem tych sformułowań, aby zapłacić niezbędną cenę (czas, podróż, pieniądze) za ich uzyskanie. (Ogólnie rzecz biorąc, ludzie byliby zadowoleni z posiadanych sformułowań, o ile uważaliby je za wiarygodne). Tak więc osoba wierząca na przykład w boskie natchnienie Nowego Testamentu powinna również wierzyć w boskie zachowanie Nowego Testamentu – jest to kwestia logiki. Ale co z dowodami historycznymi, czy są one zgodne z naszą logiką, czy nie? Teraz przejdę do tego pytania.</w:t>
      </w:r>
    </w:p>
    <w:p>
      <w:pPr>
        <w:pStyle w:val="Heading2"/>
      </w:pPr>
      <w:bookmarkStart w:id="82" w:name="historyczne-dowody-na-zachowanie"/>
      <w:r>
        <w:t xml:space="preserve">Historyczne dowody na Zachowanie</w:t>
      </w:r>
      <w:bookmarkEnd w:id="82"/>
    </w:p>
    <w:p>
      <w:pPr>
        <w:pStyle w:val="FirstParagraph"/>
      </w:pPr>
      <w:r>
        <w:t xml:space="preserve">Na początek, uważam, że poniższe odniesienia można rozsądnie rozumieć jako oświadczenie Suwerennego Stwórcy, że zamierzał zachować swój Tekst, ale nie dał żadnych wskazówek, w jaki sposób zamierzał to zrobić. Musimy zacząć od tego, co zrobił. Ale najpierw odniesienia:</w:t>
      </w:r>
    </w:p>
    <w:p>
      <w:pPr>
        <w:pStyle w:val="BodyText"/>
      </w:pPr>
      <w:r>
        <w:t xml:space="preserve">1 Kronik 16,14-15 jest częścią psalmu uwielbienia dla Boga, który śpiewano, gdy Arka została przyniesiona do Jerozolimy. „On jest PANEM, naszym Bogiem, Jego osądy są na całej ziemi. Pamiętajcie Jego rozkaz na zawsze, słowo, które On nakazał na tysiąc pokoleń”. Aby Słowo było wiążące aż do tysiącznego pokolenia, musiałoby być zachowane aż do tego pokolenia i musiałoby być dostępne dla każdego pokolenia po drodze. Przyjmuję, że „tysiąc pokoleń” jest równoznaczne z „na zawsze”. „Na zawsze, PANIE, Twoje słowo jest osadzone w niebie. Twoja wierność jest do wszystkich pokoleń” (Psalm 119,89-90). „Na zawsze” jest równoznaczne z „wszystkimi pokoleniami”. „Trawa usycha, kwiat więdnie, ale słowo naszego Boga trwa na wieki” (Izajasz 40,8). Aby „trwać” na wieki, musi być zachowane na wieki. (Psalm 102,18 i 1 List do Koryntian 10,11)</w:t>
      </w:r>
    </w:p>
    <w:p>
      <w:pPr>
        <w:pStyle w:val="BodyText"/>
      </w:pPr>
      <w:r>
        <w:t xml:space="preserve">Mateusz 5,17-18 to fragment tzw. Kazania na Górze, wygłoszonego przez Suwerennego Jezusa, podczas gdy chodził po tej ziemi. „Nie sądźcie, że przyszedłem znieść Prawo lub Proroków. Nie przyszedłem znieść, ale wypełnić. Zaprawdę bowiem powiadam wam, dopóki nie przeminie niebo i ziemia, ani jedna jota, ani jedna kreska nie przeminie z Prawa, aż wszystko się spełni”. Pan wypowiada tu imponująco mocne stwierdzenie dotyczące zachowania w czasie dokładnej formy Świętego Tekstu. Ponieważ jedyny dostęp do znaczenia mamy poprzez formę, każda zmiana formy zmieni znaczenie. (Jednym z najskuteczniejszych sposobów unieważnienia przykazania jest naruszenie Tekstu – coś, co Szatan rozumie całkiem dobrze). „Łatwiej jest niebu i ziemi przeminąć, niż jednej kresce z Prawa zawieść” (Łk 16,17). „Niebo i ziemia przeminą, ale moje słowa w żadnym razie nie przeminą” (Łk 21,33). Suwerenny Jezus oświadcza, że Jego słowa mają wieczną ważność i dlatego są na równi z pisemnym Objawieniem Bożym (zob. Ps 119,89).</w:t>
      </w:r>
    </w:p>
    <w:p>
      <w:pPr>
        <w:pStyle w:val="BodyText"/>
      </w:pPr>
      <w:r>
        <w:t xml:space="preserve">W Ewangelii Mateusza 4,4 Suwerenny Jezus powstrzymuje Szatana, cytując Księgę Powtórzonego Prawa 8,3. „Napisano: «Nie samym chlebem żyje człowiek, ale każdym słowem, które pochodzi z ust Bożych»”. Jeśli mamy żyć „każdym słowem”, to każde słowo musi być dostępne.</w:t>
      </w:r>
      <w:r>
        <w:rPr>
          <w:rStyle w:val="FootnoteReference"/>
        </w:rPr>
        <w:footnoteReference w:id="83"/>
      </w:r>
      <w:r>
        <w:t xml:space="preserve"> </w:t>
      </w:r>
      <w:r>
        <w:t xml:space="preserve">Zwróć również uwagę na Księgę Powtórzonego Prawa 29,29, „Rzeczy tajemne należą do PANA, naszego Boga, ale te, które zostały ujawnione, należą do nas i do naszych dzieci na zawsze, abyśmy mogli wypełniać wszystkie słowa tego prawa”. „Wszystkie słowa” obejmują każde pojedyncze słowo, które składa się na całość, a aby trzysta pokoleń mogło je wszystkie przestrzegać, wszystkie muszą być nadal dostępne. Rozważ też Księgę Izajasza 59,21: „A co do mnie” – mówi PAN – „oto Moje przymierze z nimi: Duch Mój, który spoczywa na tobie, i słowa Moje, które włożyłem w twoje usta, nie odejdą z twoich ust, ani z ust twoich potomków, ani z ust potomków twoich potomków” – mówi PAN – „od teraz i na wieki”. „Słowa moje” obejmują każde pojedyncze słowo, które składa się na całość, i mają być dostępne „od teraz i na wieki”, co obejmuje wszystkie pokolenia pośrednie. Księga Objawienia 22,18-19 również kładzie nacisk na poszczególne słowa.</w:t>
      </w:r>
    </w:p>
    <w:p>
      <w:pPr>
        <w:pStyle w:val="BodyText"/>
      </w:pPr>
      <w:r>
        <w:t xml:space="preserve">Twierdzę, że powyższe odniesienia można rozsądnie rozumieć jako stanowiące deklarację, że Suwerenny Stwórca zamierza, aby Jego pisemne Objawienie było dostępne dla wszystkich pokoleń aż do końca świata – Jego troska rozciąga się na poszczególne słowa, a nawet litery (Mt 5,18)! Ponieważ jednak nie podał On żadnych wskazówek, w jaki sposób zamierza to osiągnąć, musimy wywnioskować odpowiedź, analizując to, co uczynił. Zacznę od Nowego Testamentu. Przechodzę do przedstawienia dowodów.</w:t>
      </w:r>
    </w:p>
    <w:p>
      <w:pPr>
        <w:pStyle w:val="Heading3"/>
      </w:pPr>
      <w:bookmarkStart w:id="84" w:name="autografy"/>
      <w:r>
        <w:t xml:space="preserve">Autografy</w:t>
      </w:r>
      <w:bookmarkEnd w:id="84"/>
    </w:p>
    <w:p>
      <w:pPr>
        <w:pStyle w:val="FirstParagraph"/>
      </w:pPr>
      <w:r>
        <w:t xml:space="preserve">Kiedy mówię o boskim zachowaniu Tekstu Nowego Testamentu, odnoszę się do jego dokładnej treści w oryginalnych dokumentach, Autografach. Kiedy mówię o zachowaniu, zakładam boskie natchnienie, są one logicznie współzależne. Po co Bóg miałby natchnąć pisemne objawienie, gdyby nie zamierzał go zachować? Po co Bóg miałby zachowywać pisma, których nie natchnął? Uważam, że zachowanie Tekstu Nowego Testamentu jest być może najsilniejszym argumentem przemawiającym za jego natchnionym charakterem. To samo dotyczy precyzyjnego doboru ksiąg, które składają się na Kanon Nowego Testamentu. Ponieważ uważam, że Ewangelia Mateusza była pierwszą księgą Nowego Testamentu, która została udostępniona publicznie („opublikowana”), zacznę od niej.</w:t>
      </w:r>
    </w:p>
    <w:p>
      <w:pPr>
        <w:pStyle w:val="BodyText"/>
      </w:pPr>
      <w:r>
        <w:t xml:space="preserve">Kiedy Mateusz „opublikował” swoją Ewangelię w 38 roku n.e.</w:t>
      </w:r>
      <w:r>
        <w:rPr>
          <w:rStyle w:val="FootnoteReference"/>
        </w:rPr>
        <w:footnoteReference w:id="85"/>
      </w:r>
      <w:r>
        <w:t xml:space="preserve">, produkcja książek w Imperium Rzymskim była powszechna, ale nie istniało coś takiego jak „prawa autorskie”. Gdy tylko książka trafiała do obiegu, stawała się „domeną publiczną” i każdy mógł z niej korzystać oraz wprowadzać w niej zmiany. Jeśli więc Duch Święty chciał chronić dzieła, które natchnął, przed swobodną edycją, co mógł zrobić? Sugeruję, że najbardziej oczywistym sposobem byłoby „opublikowanie” tych dzieł w formie wielu egzemplarzy. Dzisiaj pierwszy nakład książki wynosi zazwyczaj tysiące egzemplarzy, ale w tamtych czasach każdy egzemplarz musiał być napisany ręcznie (rękopis).</w:t>
      </w:r>
    </w:p>
    <w:p>
      <w:pPr>
        <w:pStyle w:val="BodyText"/>
      </w:pPr>
      <w:r>
        <w:t xml:space="preserve">Książka wielkości Ewangelii Mateusza wymagałaby znacznego nakładu czasu i wysiłku, a także papirusu i atramentu. Wierzę, że pisma Nowego Testamentu od początku były przygotowywane w formie książkowej (a nie zwojów), a wykorzystanym materiałem był prawdopodobnie papirus.</w:t>
      </w:r>
      <w:r>
        <w:rPr>
          <w:rStyle w:val="FootnoteReference"/>
        </w:rPr>
        <w:footnoteReference w:id="86"/>
      </w:r>
      <w:r>
        <w:t xml:space="preserve"> </w:t>
      </w:r>
      <w:r>
        <w:t xml:space="preserve">Jednakże papirus nie wytrzymuje częstego używania, a do roku 38 było wiele chrześcijańskich zborów na samym na terytorium żydowskim, nie wspominając o innych miejscach. Jeśli Duch Święty zamierzał, aby pisma Nowego Testamentu miały szeroki obieg, co wydaje się oczywiste, konieczne byłoby zacząć od wielu egzemplarzy.</w:t>
      </w:r>
    </w:p>
    <w:p>
      <w:pPr>
        <w:pStyle w:val="BodyText"/>
      </w:pPr>
      <w:r>
        <w:t xml:space="preserve">Jeden egzemplarz Ewangelii Mateusza rozpadłby się, zanim dotarłby do dwudziestego zboru (gdyby był na papirusie).</w:t>
      </w:r>
    </w:p>
    <w:p>
      <w:pPr>
        <w:pStyle w:val="BodyText"/>
      </w:pPr>
      <w:r>
        <w:t xml:space="preserve">Ale dlaczego nalegam na papirus zamiast pergaminu? Cóż, pojedynczy egzemplarz Ewangelii Mateusza wymagałby około piętnastu owiec lub kóz, zatem kto mógłby sobie pozwolić na wiele kopii? Niemniej jednak, oryginalny egzemplarz mógł rzeczywiście zostać wykonany na pergaminie z dwóch powodów:</w:t>
      </w:r>
    </w:p>
    <w:p>
      <w:pPr>
        <w:numPr>
          <w:ilvl w:val="0"/>
          <w:numId w:val="1006"/>
        </w:numPr>
        <w:pStyle w:val="Compact"/>
      </w:pPr>
      <w:r>
        <w:t xml:space="preserve">jeśli oryginalny egzemplarz miał być przechowywany, w celu kontroli jakości, powinien być wykonany na trwałym materiale</w:t>
      </w:r>
    </w:p>
    <w:p>
      <w:pPr>
        <w:numPr>
          <w:ilvl w:val="0"/>
          <w:numId w:val="1006"/>
        </w:numPr>
        <w:pStyle w:val="Compact"/>
      </w:pPr>
      <w:r>
        <w:t xml:space="preserve">jeśli wiele kopii oryginalnego egzemplarza miało zostać sporządzonych przed udostępnieniem publicznie, oryginalny egzemplarz na papirusie mógłby nie przetrwać</w:t>
      </w:r>
    </w:p>
    <w:p>
      <w:pPr>
        <w:pStyle w:val="FirstParagraph"/>
      </w:pPr>
      <w:r>
        <w:t xml:space="preserve">Pomysł wydania książki w wielu egzemplarzach można wywnioskować z Listów. 2 List do Koryntian został napisany do „kościoła Bożego, który jest w Koryncie, wraz ze wszystkimi świętymi, którzy są w całej Achai” (werset 1). Ile zborów było „w całej Achai”? Czy Paweł myślał o wielu egzemplarzach?</w:t>
      </w:r>
    </w:p>
    <w:p>
      <w:pPr>
        <w:pStyle w:val="BodyText"/>
      </w:pPr>
      <w:r>
        <w:t xml:space="preserve">The idea of publishing a book in the form of multiple copies may be inferred from the Epistles. 2 Corinthians was written to</w:t>
      </w:r>
      <w:r>
        <w:t xml:space="preserve"> </w:t>
      </w:r>
      <w:r>
        <w:t xml:space="preserve">“</w:t>
      </w:r>
      <w:r>
        <w:t xml:space="preserve">the church of God which is at Corinth, with all the saints who are in all Achaia</w:t>
      </w:r>
      <w:r>
        <w:t xml:space="preserve">”</w:t>
      </w:r>
      <w:r>
        <w:t xml:space="preserve"> </w:t>
      </w:r>
      <w:r>
        <w:t xml:space="preserve">(verse 1). How many congregations would there have been</w:t>
      </w:r>
      <w:r>
        <w:t xml:space="preserve"> </w:t>
      </w:r>
      <w:r>
        <w:t xml:space="preserve">“</w:t>
      </w:r>
      <w:r>
        <w:t xml:space="preserve">in all Achaia</w:t>
      </w:r>
      <w:r>
        <w:t xml:space="preserve">”</w:t>
      </w:r>
      <w:r>
        <w:t xml:space="preserve">? Was Paul thinking of multiple copies? 1 Corinthians was addressed to</w:t>
      </w:r>
      <w:r>
        <w:t xml:space="preserve"> </w:t>
      </w:r>
      <w:r>
        <w:t xml:space="preserve">“</w:t>
      </w:r>
      <w:r>
        <w:t xml:space="preserve">all those everywhere who call on the name of our Lord Jesus Christ</w:t>
      </w:r>
      <w:r>
        <w:t xml:space="preserve">”</w:t>
      </w:r>
      <w:r>
        <w:t xml:space="preserve"> </w:t>
      </w:r>
      <w:r>
        <w:t xml:space="preserve">(verse 2). Now how many copies would that take? Galatians was written to</w:t>
      </w:r>
      <w:r>
        <w:t xml:space="preserve"> </w:t>
      </w:r>
      <w:r>
        <w:t xml:space="preserve">“</w:t>
      </w:r>
      <w:r>
        <w:t xml:space="preserve">the churches of Galatia</w:t>
      </w:r>
      <w:r>
        <w:t xml:space="preserve">”</w:t>
      </w:r>
      <w:r>
        <w:t xml:space="preserve"> </w:t>
      </w:r>
      <w:r>
        <w:t xml:space="preserve">(verse 2). Could a single copy get to all of th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ci</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prawdopodobnie chodzi o</w:t>
      </w:r>
      <w:r>
        <w:t xml:space="preserve"> </w:t>
      </w:r>
      <w:r>
        <w:rPr>
          <w:i/>
        </w:rPr>
        <w:t xml:space="preserve">Lewis Overthrust</w:t>
      </w:r>
      <w:r>
        <w:t xml:space="preserve">, 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5">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56">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57">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58">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59">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 w:id="62">
    <w:p>
      <w:pPr>
        <w:pStyle w:val="FootnoteText"/>
      </w:pPr>
      <w:r>
        <w:rPr>
          <w:rStyle w:val="FootnoteReference"/>
        </w:rPr>
        <w:footnoteRef/>
      </w:r>
      <w:r>
        <w:t xml:space="preserve"> </w:t>
      </w:r>
      <w:r>
        <w:t xml:space="preserve">Do tej pory opublikowałem osiem, plus Tekst Grecki.</w:t>
      </w:r>
    </w:p>
  </w:footnote>
  <w:footnote w:id="63">
    <w:p>
      <w:pPr>
        <w:pStyle w:val="FootnoteText"/>
      </w:pPr>
      <w:r>
        <w:rPr>
          <w:rStyle w:val="FootnoteReference"/>
        </w:rPr>
        <w:footnoteRef/>
      </w:r>
      <w:r>
        <w:t xml:space="preserve"> </w:t>
      </w:r>
      <w:r>
        <w:t xml:space="preserve">Odniosłem się już do 1 Kronik 16,15.</w:t>
      </w:r>
    </w:p>
  </w:footnote>
  <w:footnote w:id="64">
    <w:p>
      <w:pPr>
        <w:pStyle w:val="FootnoteText"/>
      </w:pPr>
      <w:r>
        <w:rPr>
          <w:rStyle w:val="FootnoteReference"/>
        </w:rPr>
        <w:footnoteRef/>
      </w:r>
      <w:r>
        <w:t xml:space="preserve"> </w:t>
      </w:r>
      <w:r>
        <w:t xml:space="preserve">5,2% greckich manuskryptów umieszcza wersety 24-26 na końcu księgi, a nie tutaj. Paweł zwykle wplata doksologie w różnych miejscach swoich listów - nie występują one tylko na końcu.</w:t>
      </w:r>
    </w:p>
  </w:footnote>
  <w:footnote w:id="65">
    <w:p>
      <w:pPr>
        <w:pStyle w:val="FootnoteText"/>
      </w:pPr>
      <w:r>
        <w:rPr>
          <w:rStyle w:val="FootnoteReference"/>
        </w:rPr>
        <w:footnoteRef/>
      </w:r>
      <w:r>
        <w:t xml:space="preserve"> </w:t>
      </w:r>
      <w:r>
        <w:t xml:space="preserve">Słowo przetłumaczone jako „wydanie” [ang.</w:t>
      </w:r>
      <w:r>
        <w:t xml:space="preserve"> </w:t>
      </w:r>
      <w:r>
        <w:rPr>
          <w:i/>
        </w:rPr>
        <w:t xml:space="preserve">release</w:t>
      </w:r>
      <w:r>
        <w:t xml:space="preserve">, gr.</w:t>
      </w:r>
      <w:r>
        <w:t xml:space="preserve"> </w:t>
      </w:r>
      <w:r>
        <w:rPr>
          <w:i/>
        </w:rPr>
        <w:t xml:space="preserve">epilysys</w:t>
      </w:r>
      <w:r>
        <w:t xml:space="preserve">, przyp. tłum.] występuje w Nowym Testamencie tylko tutaj, ale podstawowym znaczeniem jego korzenia jest „poluzować” lub „uwolnić”. W odniesieniu do proroczego słowa, może ono odnosić się albo do jego ogłoszenia/pochodzenia, albo do jego interpretacji. Werset 21 sprawia, że jasnym jest, że tutaj jest to pochodzenie. Fałszywe lub podrobione proroctwa wywodzą się z woli „proroka” (lub demonicznego wpływu), ale prawdziwe proroctwo nigdy tego nie robi.</w:t>
      </w:r>
    </w:p>
  </w:footnote>
  <w:footnote w:id="66">
    <w:p>
      <w:pPr>
        <w:pStyle w:val="FootnoteText"/>
      </w:pPr>
      <w:r>
        <w:rPr>
          <w:rStyle w:val="FootnoteReference"/>
        </w:rPr>
        <w:footnoteRef/>
      </w:r>
      <w:r>
        <w:t xml:space="preserve"> </w:t>
      </w:r>
      <w:r>
        <w:t xml:space="preserve">Przyjmuję, że przytoczone przeze mnie oświadczenia potwierdzają istnienie spisanego Objawienia, ale nie podają nam tożsamości natchnionych pism, które tworzą to objawienie, skład Kanonu. Zajmę się tym zagadnieniem w swoim czasie.</w:t>
      </w:r>
    </w:p>
  </w:footnote>
  <w:footnote w:id="67">
    <w:p>
      <w:pPr>
        <w:pStyle w:val="FootnoteText"/>
      </w:pPr>
      <w:r>
        <w:rPr>
          <w:rStyle w:val="FootnoteReference"/>
        </w:rPr>
        <w:footnoteRef/>
      </w:r>
      <w:r>
        <w:t xml:space="preserve"> </w:t>
      </w:r>
      <w:r>
        <w:t xml:space="preserve">Dostęp do Pisma jest niezbędny do duchowego wzrostu i pracy.</w:t>
      </w:r>
    </w:p>
  </w:footnote>
  <w:footnote w:id="68">
    <w:p>
      <w:pPr>
        <w:pStyle w:val="FootnoteText"/>
      </w:pPr>
      <w:r>
        <w:rPr>
          <w:rStyle w:val="FootnoteReference"/>
        </w:rPr>
        <w:footnoteRef/>
      </w:r>
      <w:r>
        <w:t xml:space="preserve"> </w:t>
      </w:r>
      <w:r>
        <w:t xml:space="preserve">Jeśli dusza i duch mogą być rozdzielone, to oczywiście nie mogą być tym samym, tak jak stawy i szpik nie są tym samym.</w:t>
      </w:r>
    </w:p>
  </w:footnote>
  <w:footnote w:id="69">
    <w:p>
      <w:pPr>
        <w:pStyle w:val="FootnoteText"/>
      </w:pPr>
      <w:r>
        <w:rPr>
          <w:rStyle w:val="FootnoteReference"/>
        </w:rPr>
        <w:footnoteRef/>
      </w:r>
      <w:r>
        <w:t xml:space="preserve"> </w:t>
      </w:r>
      <w:r>
        <w:t xml:space="preserve">Skąd Paweł wziął pomysł „wstydu”? Świat kontrolowany przez Szatana robi wszystko, co w jego mocy, by stłamsić każdego, kto ośmiela się głosić Prawdę.</w:t>
      </w:r>
    </w:p>
  </w:footnote>
  <w:footnote w:id="70">
    <w:p>
      <w:pPr>
        <w:pStyle w:val="FootnoteText"/>
      </w:pPr>
      <w:r>
        <w:rPr>
          <w:rStyle w:val="FootnoteReference"/>
        </w:rPr>
        <w:footnoteRef/>
      </w:r>
      <w:r>
        <w:t xml:space="preserve"> </w:t>
      </w:r>
      <w:r>
        <w:t xml:space="preserve">Może 3% greckich rękopisów pomija zwrot „Chrystusa”, co powielają NIV [New International Version, przyp. tłum.], NASB [New American Standard Bible, przyp. tłum.], TEV [Today’s English Version, przyp. tłum.] itp. — to nie najlepsze rozwiązanie. [Polskie przekłady, które pomijają ten zwrot to np. TYSIĄCL.WYD5, WARSZ.PRASKA, EIB.BIBLIA.2016.LIT, WUJEK.1923, przyp. tłum.]</w:t>
      </w:r>
    </w:p>
  </w:footnote>
  <w:footnote w:id="71">
    <w:p>
      <w:pPr>
        <w:pStyle w:val="FootnoteText"/>
      </w:pPr>
      <w:r>
        <w:rPr>
          <w:rStyle w:val="FootnoteReference"/>
        </w:rPr>
        <w:footnoteRef/>
      </w:r>
      <w:r>
        <w:t xml:space="preserve"> </w:t>
      </w:r>
      <w:r>
        <w:t xml:space="preserve">Zobacz Księgę Habakuka 2,4. Aby „żyć z wiary”, musisz przechodzić od jednego przejawu wiary do drugiego.</w:t>
      </w:r>
    </w:p>
  </w:footnote>
  <w:footnote w:id="72">
    <w:p>
      <w:pPr>
        <w:pStyle w:val="FootnoteText"/>
      </w:pPr>
      <w:r>
        <w:rPr>
          <w:rStyle w:val="FootnoteReference"/>
        </w:rPr>
        <w:footnoteRef/>
      </w:r>
      <w:r>
        <w:t xml:space="preserve"> </w:t>
      </w:r>
      <w:r>
        <w:t xml:space="preserve">Bardzo niewiele rozdziałów zostało napisanych w języku aramejskim.</w:t>
      </w:r>
    </w:p>
  </w:footnote>
  <w:footnote w:id="73">
    <w:p>
      <w:pPr>
        <w:pStyle w:val="FootnoteText"/>
      </w:pPr>
      <w:r>
        <w:rPr>
          <w:rStyle w:val="FootnoteReference"/>
        </w:rPr>
        <w:footnoteRef/>
      </w:r>
      <w:r>
        <w:t xml:space="preserve"> </w:t>
      </w:r>
      <w:r>
        <w:t xml:space="preserve">Więc nie mamy tu do czynienia z nauką w sensie obiektywnym.</w:t>
      </w:r>
    </w:p>
  </w:footnote>
  <w:footnote w:id="74">
    <w:p>
      <w:pPr>
        <w:pStyle w:val="FootnoteText"/>
      </w:pPr>
      <w:r>
        <w:rPr>
          <w:rStyle w:val="FootnoteReference"/>
        </w:rPr>
        <w:footnoteRef/>
      </w:r>
      <w:r>
        <w:t xml:space="preserve"> </w:t>
      </w:r>
      <w:r>
        <w:t xml:space="preserve">Unia hipostatyczna, także unia natur - jeden z podstawowych terminów chrystologicznych określający związek boskiej i ludzkiej natury Jezusa Chrystusa po wcieleniu. [przyp. tłum.]</w:t>
      </w:r>
      <w:r>
        <w:br/>
      </w:r>
      <w:r>
        <w:t xml:space="preserve">https://pl.wikipedia.org/wiki/Unia_hipostatyczna</w:t>
      </w:r>
    </w:p>
  </w:footnote>
  <w:footnote w:id="75">
    <w:p>
      <w:pPr>
        <w:pStyle w:val="FootnoteText"/>
      </w:pPr>
      <w:r>
        <w:rPr>
          <w:rStyle w:val="FootnoteReference"/>
        </w:rPr>
        <w:footnoteRef/>
      </w:r>
      <w:r>
        <w:t xml:space="preserve"> </w:t>
      </w:r>
      <w:r>
        <w:t xml:space="preserve">Mowa o informacjach historycznych w Biblii, w porównaniu do proroctw. [przyp. tłum.]</w:t>
      </w:r>
    </w:p>
  </w:footnote>
  <w:footnote w:id="76">
    <w:p>
      <w:pPr>
        <w:pStyle w:val="FootnoteText"/>
      </w:pPr>
      <w:r>
        <w:rPr>
          <w:rStyle w:val="FootnoteReference"/>
        </w:rPr>
        <w:footnoteRef/>
      </w:r>
      <w:r>
        <w:t xml:space="preserve"> </w:t>
      </w:r>
      <w:r>
        <w:t xml:space="preserve">Kantyczka (z łac. canticum = monolog, pieśń) – popularna pieśń religijna, np. kolędy, pastorałki, jasełka. [przyp. tłum.]</w:t>
      </w:r>
      <w:r>
        <w:br/>
      </w:r>
      <w:r>
        <w:t xml:space="preserve">https://pl.wikipedia.org/wiki/Kantyczka</w:t>
      </w:r>
    </w:p>
  </w:footnote>
  <w:footnote w:id="78">
    <w:p>
      <w:pPr>
        <w:pStyle w:val="FootnoteText"/>
      </w:pPr>
      <w:r>
        <w:rPr>
          <w:rStyle w:val="FootnoteReference"/>
        </w:rPr>
        <w:footnoteRef/>
      </w:r>
      <w:r>
        <w:t xml:space="preserve"> </w:t>
      </w:r>
      <w:r>
        <w:t xml:space="preserve">Duszewność (ang. soulishness) – działanie w sferze religii poprzez nieprzemienioną przez współpracę z łaską Bożą aktywność naturalnych władz duszy: rozumu, woli, pamięci i uczuć oraz mylące uważanie tego za autentyczne życie wiarą wypływające z ducha ludzkiego złączonego z Trójcą Świętą. [przyp. tłum.]</w:t>
      </w:r>
      <w:r>
        <w:br/>
      </w:r>
      <w:r>
        <w:t xml:space="preserve">https://pl.wikipedia.org/wiki/Duszewno%C5%9B%C4%87</w:t>
      </w:r>
    </w:p>
  </w:footnote>
  <w:footnote w:id="80">
    <w:p>
      <w:pPr>
        <w:pStyle w:val="FootnoteText"/>
      </w:pPr>
      <w:r>
        <w:rPr>
          <w:rStyle w:val="FootnoteReference"/>
        </w:rPr>
        <w:footnoteRef/>
      </w:r>
      <w:r>
        <w:t xml:space="preserve"> </w:t>
      </w:r>
      <w:r>
        <w:t xml:space="preserve">1 Księga Machabejska (ok. 175-135 p.n.e.) nie twierdzi, że jest Pismem Świętym, a nawet twierdzi, że została napisana po epoce proroków (zob. 9,27; 4,46; 14,41). 1 Księga Machabejska 9,27 uznaje, że sukcesja proroków Starego Testamentu już się zakończyła. 1 Księga Machabejska 4,46 mówi, że Izrael czekał na Mesjasza, kiedy to może powstać prorok, aby im powiedzieć, co mają zrobić ze stertą kamieni. Najwyraźniej w czasie pisania nie było żadnego proroka. Brak proroków można dostrzec w 1 Mch 14,41; 2 Esdrasza 14,45 itp. Tak więc w prologu do Księgi Syracha wnuk wyjaśnia, że ben Sirach był po prostu mądrym człowiekiem i zajmował się po prostu tłumaczeniem. Zobacz przeprosiny autora w 2 Księdze Machabejskiej 15,38: „A jeśli postąpiłem dobrze i stosownie do opowieści, to jest to, czego pragnąłem, jeśli jednak postąpiłem słabo i marnie, to jest to, co mogłem osiągnąć”. Prorok przemawiałby z autorytetem, a nie przepraszał za to, jak słabo napisał. (Informację tę zawdzięczam dr. Phillipowi Kayserowi).</w:t>
      </w:r>
    </w:p>
  </w:footnote>
  <w:footnote w:id="81">
    <w:p>
      <w:pPr>
        <w:pStyle w:val="FootnoteText"/>
      </w:pPr>
      <w:r>
        <w:rPr>
          <w:rStyle w:val="FootnoteReference"/>
        </w:rPr>
        <w:footnoteRef/>
      </w:r>
      <w:r>
        <w:t xml:space="preserve"> </w:t>
      </w:r>
      <w:r>
        <w:t xml:space="preserve">Na przykład, są tacy, którzy spierają się, że autograf Mateusza został napisany w języku hebrajskim. Ale jest mały problem z tą tezą: nie ma ani jednej znanej kopii tej Ewangelii w języku hebrajskim. Ponieważ Kościół chronił i przekazywał wyłącznie grecką wersję Ewangelii Mateusza, to oczywiste jest, że autograf został napisany w języku greckim. Jednak wydaje mi się równie oczywiste, że Mateusz i każdy inny, kto potrafił pisać, wypełniał „zeszyty” swoimi adnotacjami dotyczącymi tego, co powiedział i zrobił Jezus. Tak, ponieważ Łukasz 1:1 stwierdza, że „wielu podjęło się uporządkowania opowieści dotyczących tych rzeczy”. Wszystkie notatki sporządzane na poczekaniu musiały być w języku hebrajskim, ponieważ był to język, którego używał Jezus. Ponieważ Mateusz napisał swoją Ewangelię w języku greckim, z pewnością korzystał ze swoich notatek napisanych w języku hebrajskim. Brak choćby jednej greckiej kopii takich rzeczy jak Ewangelia Tomasza, Judasza czy innych wskazuje, że nie były one natchnione i nie zostały uznane przez Kościół.</w:t>
      </w:r>
    </w:p>
  </w:footnote>
  <w:footnote w:id="83">
    <w:p>
      <w:pPr>
        <w:pStyle w:val="FootnoteText"/>
      </w:pPr>
      <w:r>
        <w:rPr>
          <w:rStyle w:val="FootnoteReference"/>
        </w:rPr>
        <w:footnoteRef/>
      </w:r>
      <w:r>
        <w:t xml:space="preserve"> </w:t>
      </w:r>
      <w:r>
        <w:t xml:space="preserve">Łukasz 4,4 jest dokładnie analogiczny, gdzie mniej niż pół procenta zachowanych greckich rękopisów, o obiektywnie gorszej jakości, pomija słowa „ale każdym słowem Bożym” (co niestety powtarzają NIV [New International Version, przyp. tłum.], NASB [New American Standard Bible, przyp. tłum.], LB [The Living Bible, przyp. tłum.], TEV [Today’s English Version, przyp. tłum.] itp.). [Polskie przekłady, które pomijają ten zwrot to np. TYSIĄCL.WYD5, BRYTYJKA, WARSZ.PRASKA, EIB.BIBLIA.2016.LIT, przyp. tłum.]</w:t>
      </w:r>
    </w:p>
  </w:footnote>
  <w:footnote w:id="85">
    <w:p>
      <w:pPr>
        <w:pStyle w:val="FootnoteText"/>
      </w:pPr>
      <w:r>
        <w:rPr>
          <w:rStyle w:val="FootnoteReference"/>
        </w:rPr>
        <w:footnoteRef/>
      </w:r>
      <w:r>
        <w:t xml:space="preserve"> </w:t>
      </w:r>
      <w:r>
        <w:t xml:space="preserve">Kolofony [kolofon (stgr. κολοφών kolophōn „szczyt, wierzchołek; zwieńczenie pracy”) – formuła umieszczona na końcu średniowiecznej książki rękopiśmiennej, zawierająca tytuł dzieła, datację, imię pisarza itp. https://pl.wikipedia.org/wiki/Kolofon przyp. tłum.] w 50% rękopisów, włącznie z</w:t>
      </w:r>
      <w:r>
        <w:t xml:space="preserve"> </w:t>
      </w:r>
      <w:r>
        <w:t xml:space="preserve">“</w:t>
      </w:r>
      <w:r>
        <w:t xml:space="preserve">Rodziną 35</w:t>
      </w:r>
      <w:r>
        <w:t xml:space="preserve">”</w:t>
      </w:r>
      <w:r>
        <w:t xml:space="preserve"> </w:t>
      </w:r>
      <w:r>
        <w:t xml:space="preserve">[Nowy Testament Rodzina 35 (ang. Family 35 NT) – wersja Nowego Testamentu, która została przetłumaczona przez Wilbura N. Pickeringa, według którego angielskie wydanie tej Biblii zawiera dokładnie oryginalne sformułowania. Pickering porównał setki znanych greckich rękopisów NT, aby określić jedyną linię transmisji, która ma wykazalny archetyp dla każdej księgi NT. Wersja ta została przetłumaczona na język angielski, chiński, filipiński, portugalski i hiszpański. https://www.family35nt.org przyp. tłum.], podają, że Ewangelia Mateusza została „opublikowana” osiem lat po wniebowstąpieniu Chrystusa. Ponieważ Jezus wstąpił do nieba w 30 r. n.e., Ewangelia Mateusza została wydana w 38 r. Kolofony podają, że Ewangelia Marka została opublikowana dwa lata później (40 r.), a Ewangelia Łukasza kolejne pięć lat później (45 r.), a Ewangelia Jana w 62 r.</w:t>
      </w:r>
    </w:p>
  </w:footnote>
  <w:footnote w:id="86">
    <w:p>
      <w:pPr>
        <w:pStyle w:val="FootnoteText"/>
      </w:pPr>
      <w:r>
        <w:rPr>
          <w:rStyle w:val="FootnoteReference"/>
        </w:rPr>
        <w:footnoteRef/>
      </w:r>
      <w:r>
        <w:t xml:space="preserve"> </w:t>
      </w:r>
      <w:r>
        <w:t xml:space="preserve">„Przynieś księgi, zwłaszcza pergaminy” (2 Tymoteusza 4,13). Możemy z tego wywnioskować, że pergamin był już w użyciu, ale „księgi” były prawdopodobnie na papirusie, w przeciwnym wypadku, po co ten kontrast?</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10-18T07:48:32Z</dcterms:created>
  <dcterms:modified xsi:type="dcterms:W3CDTF">2025-10-18T07:4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Licencja: Uznanie autorstwa - Na tych samych warunkach 4.0 Międzynarodowa CC BY-SA 4.0</vt:lpwstr>
  </property>
  <property fmtid="{D5CDD505-2E9C-101B-9397-08002B2CF9AE}" pid="9" name="subtitle">
    <vt:lpwstr>Boskie zachowanie Nowego Testamentu</vt:lpwstr>
  </property>
  <property fmtid="{D5CDD505-2E9C-101B-9397-08002B2CF9AE}" pid="10" name="tags">
    <vt:lpwstr/>
  </property>
</Properties>
</file>